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83EC2B" w14:textId="77777777" w:rsidR="00EB1B16" w:rsidRDefault="00EB1B16" w:rsidP="007B270F">
      <w:pPr>
        <w:spacing w:after="0"/>
      </w:pPr>
    </w:p>
    <w:p w14:paraId="1C119F09" w14:textId="0F452AB4" w:rsidR="007B270F" w:rsidRDefault="007B270F" w:rsidP="007B270F">
      <w:pPr>
        <w:spacing w:after="0"/>
      </w:pPr>
      <w:r>
        <w:t xml:space="preserve">FOR IMMEDIATE RELEASE CONTACT: </w:t>
      </w:r>
    </w:p>
    <w:p w14:paraId="6B0ED044" w14:textId="77777777" w:rsidR="007B270F" w:rsidRDefault="007B270F" w:rsidP="007B270F">
      <w:pPr>
        <w:spacing w:after="0"/>
      </w:pPr>
      <w:r>
        <w:t xml:space="preserve">[Speaker name, professional title] </w:t>
      </w:r>
    </w:p>
    <w:p w14:paraId="3258C328" w14:textId="77777777" w:rsidR="007B270F" w:rsidRDefault="007B270F" w:rsidP="007B270F">
      <w:pPr>
        <w:spacing w:after="0"/>
      </w:pPr>
      <w:r>
        <w:t xml:space="preserve">[Speaker organization name] </w:t>
      </w:r>
    </w:p>
    <w:p w14:paraId="12439227" w14:textId="77777777" w:rsidR="007B270F" w:rsidRDefault="007B270F" w:rsidP="007B270F">
      <w:pPr>
        <w:spacing w:after="0"/>
      </w:pPr>
      <w:r>
        <w:t xml:space="preserve">[phone] | [email] </w:t>
      </w:r>
    </w:p>
    <w:p w14:paraId="454A939F" w14:textId="77777777" w:rsidR="007B270F" w:rsidRDefault="007B270F" w:rsidP="007B270F">
      <w:pPr>
        <w:spacing w:before="240"/>
        <w:rPr>
          <w:b/>
        </w:rPr>
      </w:pPr>
      <w:r>
        <w:rPr>
          <w:b/>
        </w:rPr>
        <w:t>Suggested Title</w:t>
      </w:r>
    </w:p>
    <w:p w14:paraId="590E101B" w14:textId="5ADC7159" w:rsidR="007B270F" w:rsidRDefault="007B270F" w:rsidP="007B270F">
      <w:pPr>
        <w:spacing w:after="0"/>
      </w:pPr>
      <w:r>
        <w:t xml:space="preserve">[Speaker name] </w:t>
      </w:r>
      <w:r w:rsidR="00200EF6">
        <w:t xml:space="preserve">to Speak on [Topic] at the </w:t>
      </w:r>
      <w:r w:rsidR="00987A13">
        <w:t xml:space="preserve">[Meeting Title] </w:t>
      </w:r>
      <w:r w:rsidR="00200EF6">
        <w:t xml:space="preserve">in </w:t>
      </w:r>
      <w:r w:rsidR="00987A13">
        <w:t>[Location]</w:t>
      </w:r>
      <w:r w:rsidR="00194A1B">
        <w:t xml:space="preserve"> </w:t>
      </w:r>
      <w:r w:rsidR="00200EF6" w:rsidRPr="00200EF6">
        <w:t>on [Date</w:t>
      </w:r>
      <w:r w:rsidR="00200EF6">
        <w:t>]</w:t>
      </w:r>
    </w:p>
    <w:p w14:paraId="0B8CB161" w14:textId="77777777" w:rsidR="007B270F" w:rsidRPr="007B270F" w:rsidRDefault="007B270F" w:rsidP="007B270F">
      <w:pPr>
        <w:spacing w:before="240"/>
        <w:rPr>
          <w:b/>
        </w:rPr>
      </w:pPr>
      <w:r w:rsidRPr="007B270F">
        <w:rPr>
          <w:b/>
        </w:rPr>
        <w:t xml:space="preserve">Suggested Text </w:t>
      </w:r>
    </w:p>
    <w:p w14:paraId="2F7D9A59" w14:textId="6CC076BB" w:rsidR="007B270F" w:rsidRDefault="000B62FA" w:rsidP="007B270F">
      <w:pPr>
        <w:spacing w:before="240"/>
      </w:pPr>
      <w:r>
        <w:t>The Society of Research Administrators International (</w:t>
      </w:r>
      <w:r w:rsidR="00200EF6">
        <w:t>SRAI</w:t>
      </w:r>
      <w:r>
        <w:t>)</w:t>
      </w:r>
      <w:r w:rsidR="00200EF6">
        <w:t xml:space="preserve"> </w:t>
      </w:r>
      <w:r w:rsidR="007B270F">
        <w:t>has invited [</w:t>
      </w:r>
      <w:r w:rsidR="00200EF6">
        <w:t xml:space="preserve">speaker </w:t>
      </w:r>
      <w:r w:rsidR="007B270F">
        <w:t xml:space="preserve">name, </w:t>
      </w:r>
      <w:r w:rsidR="00200EF6">
        <w:t>organization</w:t>
      </w:r>
      <w:r w:rsidR="007B270F">
        <w:t>] to be a speaker at its</w:t>
      </w:r>
      <w:r w:rsidR="00200EF6">
        <w:t xml:space="preserve"> </w:t>
      </w:r>
      <w:r w:rsidR="00987A13">
        <w:t>[Meeting Title]</w:t>
      </w:r>
      <w:r w:rsidR="00200EF6">
        <w:t xml:space="preserve"> in</w:t>
      </w:r>
      <w:r w:rsidR="007B270F">
        <w:t xml:space="preserve"> </w:t>
      </w:r>
      <w:r w:rsidR="00987A13">
        <w:t>[Location]</w:t>
      </w:r>
      <w:r w:rsidR="00D14E2D">
        <w:t>,</w:t>
      </w:r>
      <w:r w:rsidR="000C0657">
        <w:t xml:space="preserve"> </w:t>
      </w:r>
      <w:r w:rsidR="00987A13">
        <w:t>on [Date]</w:t>
      </w:r>
      <w:r w:rsidR="007B270F">
        <w:t>. [</w:t>
      </w:r>
      <w:r w:rsidR="00200EF6">
        <w:t xml:space="preserve">Speaker </w:t>
      </w:r>
      <w:r w:rsidR="007B270F">
        <w:t xml:space="preserve">name]’s session entitled [session title] will address [session description]. </w:t>
      </w:r>
    </w:p>
    <w:p w14:paraId="00972672" w14:textId="29689E40" w:rsidR="007B270F" w:rsidRDefault="007B270F" w:rsidP="002C49CC">
      <w:r>
        <w:t xml:space="preserve">[Speaker/background, etc.] </w:t>
      </w:r>
      <w:r w:rsidR="000B62FA">
        <w:t xml:space="preserve">This year’s meeting will </w:t>
      </w:r>
      <w:r w:rsidR="002C49CC">
        <w:t xml:space="preserve">offer Research Administrators from the US and the world a place to LEAD CHANGE.INSPIRE EXCELLENCE. The conference will </w:t>
      </w:r>
      <w:r w:rsidR="007C10BB">
        <w:t>offer delegates</w:t>
      </w:r>
      <w:r>
        <w:t xml:space="preserve">: </w:t>
      </w:r>
    </w:p>
    <w:p w14:paraId="41AA9C49" w14:textId="5B0BB1F3" w:rsidR="000B62FA" w:rsidRDefault="000B62FA" w:rsidP="000B62FA">
      <w:pPr>
        <w:pStyle w:val="ListParagraph"/>
        <w:numPr>
          <w:ilvl w:val="0"/>
          <w:numId w:val="2"/>
        </w:numPr>
      </w:pPr>
      <w:r>
        <w:t>Numerous opportunit</w:t>
      </w:r>
      <w:r w:rsidR="007C10BB">
        <w:t>ies</w:t>
      </w:r>
      <w:r>
        <w:t xml:space="preserve"> to exchange ideas with co</w:t>
      </w:r>
      <w:r w:rsidR="00D14E2D">
        <w:t xml:space="preserve">lleagues and peers with </w:t>
      </w:r>
      <w:r>
        <w:t xml:space="preserve">attendees from </w:t>
      </w:r>
      <w:r w:rsidR="001A390D">
        <w:t xml:space="preserve">all over the world. </w:t>
      </w:r>
    </w:p>
    <w:p w14:paraId="493A7130" w14:textId="4E7CF96E" w:rsidR="000B62FA" w:rsidRDefault="007C10BB" w:rsidP="000B62FA">
      <w:pPr>
        <w:pStyle w:val="ListParagraph"/>
        <w:numPr>
          <w:ilvl w:val="0"/>
          <w:numId w:val="2"/>
        </w:numPr>
      </w:pPr>
      <w:r>
        <w:t>The ability to e</w:t>
      </w:r>
      <w:r w:rsidR="000B62FA">
        <w:t>xplore next generation solutions from</w:t>
      </w:r>
      <w:r w:rsidR="001A390D">
        <w:t xml:space="preserve"> various</w:t>
      </w:r>
      <w:r w:rsidR="000B62FA">
        <w:t xml:space="preserve"> companies</w:t>
      </w:r>
      <w:r w:rsidR="00CE3DE1">
        <w:t xml:space="preserve"> in our Exhibit Hall</w:t>
      </w:r>
      <w:r w:rsidR="000B62FA">
        <w:t xml:space="preserve">. </w:t>
      </w:r>
    </w:p>
    <w:p w14:paraId="62152D7B" w14:textId="7C0C7921" w:rsidR="003C5273" w:rsidRDefault="007C10BB" w:rsidP="003C5273">
      <w:pPr>
        <w:pStyle w:val="ListParagraph"/>
        <w:numPr>
          <w:ilvl w:val="0"/>
          <w:numId w:val="2"/>
        </w:numPr>
      </w:pPr>
      <w:r>
        <w:t>U</w:t>
      </w:r>
      <w:r w:rsidR="000B62FA">
        <w:t xml:space="preserve">p-to-date </w:t>
      </w:r>
      <w:r>
        <w:t>professional briefings</w:t>
      </w:r>
      <w:r w:rsidR="000B62FA">
        <w:t xml:space="preserve"> presented by over </w:t>
      </w:r>
      <w:r w:rsidR="001A390D">
        <w:t>1</w:t>
      </w:r>
      <w:r w:rsidR="000B62FA">
        <w:t xml:space="preserve">50 </w:t>
      </w:r>
      <w:r>
        <w:t>leading</w:t>
      </w:r>
      <w:r w:rsidR="000B62FA">
        <w:t xml:space="preserve"> </w:t>
      </w:r>
      <w:r>
        <w:t xml:space="preserve">US and international </w:t>
      </w:r>
      <w:r w:rsidR="000B62FA">
        <w:t>speakers.</w:t>
      </w:r>
    </w:p>
    <w:p w14:paraId="617EA8DD" w14:textId="4E773EA1" w:rsidR="00D54956" w:rsidRDefault="007C10BB" w:rsidP="003C5273">
      <w:pPr>
        <w:pStyle w:val="ListParagraph"/>
        <w:numPr>
          <w:ilvl w:val="0"/>
          <w:numId w:val="2"/>
        </w:numPr>
      </w:pPr>
      <w:r>
        <w:t xml:space="preserve">The opportunity to complete </w:t>
      </w:r>
      <w:r w:rsidR="000B62FA">
        <w:t>one of</w:t>
      </w:r>
      <w:r>
        <w:t xml:space="preserve"> </w:t>
      </w:r>
      <w:r w:rsidR="004C05F8">
        <w:t>three</w:t>
      </w:r>
      <w:r>
        <w:t xml:space="preserve"> </w:t>
      </w:r>
      <w:r w:rsidR="000B62FA">
        <w:t>SRAI Certificates</w:t>
      </w:r>
      <w:r w:rsidR="00D54956">
        <w:t xml:space="preserve">. </w:t>
      </w:r>
    </w:p>
    <w:p w14:paraId="376FD65F" w14:textId="6290796B" w:rsidR="007B270F" w:rsidRDefault="00504B5E">
      <w:r w:rsidRPr="00504B5E">
        <w:t>The Society of Research Administrators International (SRA International) is the premier global research management society providing education, professional development and the latest comprehensive information about research management to</w:t>
      </w:r>
      <w:r w:rsidR="00A311EE">
        <w:t xml:space="preserve"> over</w:t>
      </w:r>
      <w:r w:rsidRPr="00504B5E">
        <w:t xml:space="preserve"> 5,</w:t>
      </w:r>
      <w:r w:rsidR="00194A1B">
        <w:t>0</w:t>
      </w:r>
      <w:r w:rsidRPr="00504B5E">
        <w:t xml:space="preserve">00 members from </w:t>
      </w:r>
      <w:r w:rsidR="00194A1B">
        <w:t xml:space="preserve">over </w:t>
      </w:r>
      <w:r w:rsidRPr="00504B5E">
        <w:t>40 countries.</w:t>
      </w:r>
      <w:r>
        <w:t xml:space="preserve"> To learn how to join and explore further education opportunities, visit </w:t>
      </w:r>
      <w:hyperlink r:id="rId7" w:history="1">
        <w:r w:rsidRPr="009F2F13">
          <w:rPr>
            <w:rStyle w:val="Hyperlink"/>
          </w:rPr>
          <w:t>srainternational.org</w:t>
        </w:r>
      </w:hyperlink>
      <w:r>
        <w:t xml:space="preserve">. </w:t>
      </w:r>
    </w:p>
    <w:p w14:paraId="587FC716" w14:textId="77777777" w:rsidR="007B270F" w:rsidRDefault="007B270F" w:rsidP="007B270F">
      <w:pPr>
        <w:spacing w:after="0"/>
      </w:pPr>
      <w:r>
        <w:t xml:space="preserve">Follow Me </w:t>
      </w:r>
    </w:p>
    <w:p w14:paraId="39058942" w14:textId="77777777" w:rsidR="007B270F" w:rsidRDefault="007B270F" w:rsidP="007B270F">
      <w:pPr>
        <w:spacing w:after="0"/>
      </w:pPr>
      <w:r>
        <w:t xml:space="preserve">Twitter: [insert speaker Twitter Handle] </w:t>
      </w:r>
    </w:p>
    <w:p w14:paraId="246F82E4" w14:textId="77777777" w:rsidR="007B270F" w:rsidRDefault="007B270F" w:rsidP="007B270F">
      <w:pPr>
        <w:spacing w:after="0"/>
      </w:pPr>
      <w:r>
        <w:t xml:space="preserve">LinkedIn: [insert speaker LinkedIn page URL] </w:t>
      </w:r>
    </w:p>
    <w:sectPr w:rsidR="007B270F" w:rsidSect="00194A1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17DCD3" w14:textId="77777777" w:rsidR="00AC43A2" w:rsidRDefault="00AC43A2" w:rsidP="00200EF6">
      <w:pPr>
        <w:spacing w:after="0" w:line="240" w:lineRule="auto"/>
      </w:pPr>
      <w:r>
        <w:separator/>
      </w:r>
    </w:p>
  </w:endnote>
  <w:endnote w:type="continuationSeparator" w:id="0">
    <w:p w14:paraId="146745A3" w14:textId="77777777" w:rsidR="00AC43A2" w:rsidRDefault="00AC43A2" w:rsidP="00200E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054F63" w14:textId="77777777" w:rsidR="00AA31BA" w:rsidRDefault="00AA31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9A71FF" w14:textId="77777777" w:rsidR="00AA31BA" w:rsidRDefault="00AA31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61EBD6" w14:textId="77777777" w:rsidR="00AA31BA" w:rsidRDefault="00AA31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AB1E2E" w14:textId="77777777" w:rsidR="00AC43A2" w:rsidRDefault="00AC43A2" w:rsidP="00200EF6">
      <w:pPr>
        <w:spacing w:after="0" w:line="240" w:lineRule="auto"/>
      </w:pPr>
      <w:r>
        <w:separator/>
      </w:r>
    </w:p>
  </w:footnote>
  <w:footnote w:type="continuationSeparator" w:id="0">
    <w:p w14:paraId="10EB30EA" w14:textId="77777777" w:rsidR="00AC43A2" w:rsidRDefault="00AC43A2" w:rsidP="00200E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E1D557" w14:textId="77777777" w:rsidR="00AA31BA" w:rsidRDefault="00AA31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1029EF" w14:textId="136EA9BC" w:rsidR="00200EF6" w:rsidRPr="003429F5" w:rsidRDefault="00EB1B16" w:rsidP="003429F5">
    <w:pPr>
      <w:pStyle w:val="Header"/>
    </w:pPr>
    <w:r>
      <w:rPr>
        <w:noProof/>
      </w:rPr>
      <w:drawing>
        <wp:inline distT="0" distB="0" distL="0" distR="0" wp14:anchorId="17724107" wp14:editId="0B5A1AB5">
          <wp:extent cx="3289185" cy="109639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89185" cy="10963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00EF6" w:rsidRPr="003429F5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E023B" w14:textId="77777777" w:rsidR="00AA31BA" w:rsidRDefault="00AA31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F46492"/>
    <w:multiLevelType w:val="hybridMultilevel"/>
    <w:tmpl w:val="0DF26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0D3840"/>
    <w:multiLevelType w:val="hybridMultilevel"/>
    <w:tmpl w:val="41D281F0"/>
    <w:lvl w:ilvl="0" w:tplc="4F3E65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0943052">
    <w:abstractNumId w:val="0"/>
  </w:num>
  <w:num w:numId="2" w16cid:durableId="19038340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0MLU0MLA0NbE0MzRV0lEKTi0uzszPAykwrAUAlvZUmCwAAAA="/>
  </w:docVars>
  <w:rsids>
    <w:rsidRoot w:val="007B270F"/>
    <w:rsid w:val="000000CD"/>
    <w:rsid w:val="00003D75"/>
    <w:rsid w:val="00004B03"/>
    <w:rsid w:val="00014EDB"/>
    <w:rsid w:val="0002245E"/>
    <w:rsid w:val="00036F00"/>
    <w:rsid w:val="000459EF"/>
    <w:rsid w:val="000479F0"/>
    <w:rsid w:val="00060764"/>
    <w:rsid w:val="0006278B"/>
    <w:rsid w:val="00072A00"/>
    <w:rsid w:val="000742EA"/>
    <w:rsid w:val="00075910"/>
    <w:rsid w:val="00076EE6"/>
    <w:rsid w:val="00092BA5"/>
    <w:rsid w:val="000A5A20"/>
    <w:rsid w:val="000B62D1"/>
    <w:rsid w:val="000B62FA"/>
    <w:rsid w:val="000B7068"/>
    <w:rsid w:val="000C0657"/>
    <w:rsid w:val="000C40CE"/>
    <w:rsid w:val="000C5083"/>
    <w:rsid w:val="000C58EB"/>
    <w:rsid w:val="000C5FF6"/>
    <w:rsid w:val="000D69DA"/>
    <w:rsid w:val="000F0A62"/>
    <w:rsid w:val="000F0B5F"/>
    <w:rsid w:val="00100F12"/>
    <w:rsid w:val="001018B5"/>
    <w:rsid w:val="001058DF"/>
    <w:rsid w:val="001129D8"/>
    <w:rsid w:val="00113FCF"/>
    <w:rsid w:val="00116680"/>
    <w:rsid w:val="00124793"/>
    <w:rsid w:val="001260A0"/>
    <w:rsid w:val="00127777"/>
    <w:rsid w:val="001302CD"/>
    <w:rsid w:val="00130878"/>
    <w:rsid w:val="00130BA5"/>
    <w:rsid w:val="00132106"/>
    <w:rsid w:val="001335B1"/>
    <w:rsid w:val="00135FAF"/>
    <w:rsid w:val="00137C6E"/>
    <w:rsid w:val="001416B9"/>
    <w:rsid w:val="00144620"/>
    <w:rsid w:val="00147227"/>
    <w:rsid w:val="00157E6B"/>
    <w:rsid w:val="001631BB"/>
    <w:rsid w:val="001662B3"/>
    <w:rsid w:val="001677FB"/>
    <w:rsid w:val="00170E08"/>
    <w:rsid w:val="00173951"/>
    <w:rsid w:val="00186E44"/>
    <w:rsid w:val="001901E5"/>
    <w:rsid w:val="00194A1B"/>
    <w:rsid w:val="00197578"/>
    <w:rsid w:val="001A390D"/>
    <w:rsid w:val="001B524B"/>
    <w:rsid w:val="001C3389"/>
    <w:rsid w:val="001E0CA2"/>
    <w:rsid w:val="001E0D1F"/>
    <w:rsid w:val="001E1C7C"/>
    <w:rsid w:val="001E4FAE"/>
    <w:rsid w:val="001E6A1A"/>
    <w:rsid w:val="001F1706"/>
    <w:rsid w:val="001F2ED2"/>
    <w:rsid w:val="001F3A09"/>
    <w:rsid w:val="001F5D7F"/>
    <w:rsid w:val="00200EF6"/>
    <w:rsid w:val="00202D6C"/>
    <w:rsid w:val="00203BCA"/>
    <w:rsid w:val="0020736D"/>
    <w:rsid w:val="00207440"/>
    <w:rsid w:val="002115CA"/>
    <w:rsid w:val="00214B14"/>
    <w:rsid w:val="0022317A"/>
    <w:rsid w:val="00226986"/>
    <w:rsid w:val="002341DE"/>
    <w:rsid w:val="0023420E"/>
    <w:rsid w:val="002434C8"/>
    <w:rsid w:val="0024685D"/>
    <w:rsid w:val="00250E0B"/>
    <w:rsid w:val="00260DDE"/>
    <w:rsid w:val="00262199"/>
    <w:rsid w:val="00263BEC"/>
    <w:rsid w:val="00275530"/>
    <w:rsid w:val="00275D62"/>
    <w:rsid w:val="002A526C"/>
    <w:rsid w:val="002B2492"/>
    <w:rsid w:val="002B73E7"/>
    <w:rsid w:val="002C49CC"/>
    <w:rsid w:val="002C6307"/>
    <w:rsid w:val="002C7818"/>
    <w:rsid w:val="002D084E"/>
    <w:rsid w:val="002E62EF"/>
    <w:rsid w:val="002F4342"/>
    <w:rsid w:val="00302585"/>
    <w:rsid w:val="00310ED5"/>
    <w:rsid w:val="00317302"/>
    <w:rsid w:val="003206F6"/>
    <w:rsid w:val="00321710"/>
    <w:rsid w:val="00323939"/>
    <w:rsid w:val="00323E19"/>
    <w:rsid w:val="00326A17"/>
    <w:rsid w:val="00327E1D"/>
    <w:rsid w:val="00327E48"/>
    <w:rsid w:val="0033347C"/>
    <w:rsid w:val="00336911"/>
    <w:rsid w:val="003429F5"/>
    <w:rsid w:val="0034460E"/>
    <w:rsid w:val="00350697"/>
    <w:rsid w:val="003516DC"/>
    <w:rsid w:val="003670D5"/>
    <w:rsid w:val="00385350"/>
    <w:rsid w:val="00391A76"/>
    <w:rsid w:val="0039275A"/>
    <w:rsid w:val="00393804"/>
    <w:rsid w:val="003A587A"/>
    <w:rsid w:val="003B2888"/>
    <w:rsid w:val="003B3C19"/>
    <w:rsid w:val="003B5767"/>
    <w:rsid w:val="003C298E"/>
    <w:rsid w:val="003C3CCA"/>
    <w:rsid w:val="003C5273"/>
    <w:rsid w:val="003D3001"/>
    <w:rsid w:val="003E2467"/>
    <w:rsid w:val="003F0411"/>
    <w:rsid w:val="003F5A51"/>
    <w:rsid w:val="003F7632"/>
    <w:rsid w:val="004109A9"/>
    <w:rsid w:val="00411892"/>
    <w:rsid w:val="00425CAE"/>
    <w:rsid w:val="00436200"/>
    <w:rsid w:val="00436221"/>
    <w:rsid w:val="004417D9"/>
    <w:rsid w:val="004419F0"/>
    <w:rsid w:val="00451DA8"/>
    <w:rsid w:val="00452DCD"/>
    <w:rsid w:val="00457B36"/>
    <w:rsid w:val="00460BC4"/>
    <w:rsid w:val="00465E35"/>
    <w:rsid w:val="004676DF"/>
    <w:rsid w:val="00473C71"/>
    <w:rsid w:val="00480449"/>
    <w:rsid w:val="00482379"/>
    <w:rsid w:val="004853E9"/>
    <w:rsid w:val="00485973"/>
    <w:rsid w:val="00494CD0"/>
    <w:rsid w:val="004A163D"/>
    <w:rsid w:val="004A4C8C"/>
    <w:rsid w:val="004A70AC"/>
    <w:rsid w:val="004B1B87"/>
    <w:rsid w:val="004B794E"/>
    <w:rsid w:val="004C05F8"/>
    <w:rsid w:val="004C1F5E"/>
    <w:rsid w:val="004C33D5"/>
    <w:rsid w:val="004C673F"/>
    <w:rsid w:val="004D1395"/>
    <w:rsid w:val="004E39E4"/>
    <w:rsid w:val="004E6780"/>
    <w:rsid w:val="004E69BE"/>
    <w:rsid w:val="004F3635"/>
    <w:rsid w:val="00504B5E"/>
    <w:rsid w:val="00506EF9"/>
    <w:rsid w:val="005077E6"/>
    <w:rsid w:val="0051256D"/>
    <w:rsid w:val="005145B0"/>
    <w:rsid w:val="00514931"/>
    <w:rsid w:val="00524325"/>
    <w:rsid w:val="005307B3"/>
    <w:rsid w:val="00545359"/>
    <w:rsid w:val="00550EBD"/>
    <w:rsid w:val="00574164"/>
    <w:rsid w:val="00574188"/>
    <w:rsid w:val="00574EE0"/>
    <w:rsid w:val="00576942"/>
    <w:rsid w:val="0057796D"/>
    <w:rsid w:val="005805D3"/>
    <w:rsid w:val="0058262F"/>
    <w:rsid w:val="0058592D"/>
    <w:rsid w:val="00590A0D"/>
    <w:rsid w:val="00595035"/>
    <w:rsid w:val="005A577B"/>
    <w:rsid w:val="005A657A"/>
    <w:rsid w:val="005B0A7F"/>
    <w:rsid w:val="005B2328"/>
    <w:rsid w:val="005B2747"/>
    <w:rsid w:val="005B2EE2"/>
    <w:rsid w:val="005B3DFC"/>
    <w:rsid w:val="005B75DD"/>
    <w:rsid w:val="005C0BE2"/>
    <w:rsid w:val="005C2539"/>
    <w:rsid w:val="005C609A"/>
    <w:rsid w:val="005D1C8E"/>
    <w:rsid w:val="005D5A99"/>
    <w:rsid w:val="005D6904"/>
    <w:rsid w:val="005F1EAC"/>
    <w:rsid w:val="005F5000"/>
    <w:rsid w:val="005F63E2"/>
    <w:rsid w:val="006024CC"/>
    <w:rsid w:val="006047F3"/>
    <w:rsid w:val="00605A81"/>
    <w:rsid w:val="00605B67"/>
    <w:rsid w:val="00605D56"/>
    <w:rsid w:val="00613658"/>
    <w:rsid w:val="0061468D"/>
    <w:rsid w:val="0061748C"/>
    <w:rsid w:val="00626F8A"/>
    <w:rsid w:val="00634716"/>
    <w:rsid w:val="006348E9"/>
    <w:rsid w:val="006423A5"/>
    <w:rsid w:val="00645858"/>
    <w:rsid w:val="0064651A"/>
    <w:rsid w:val="00657A58"/>
    <w:rsid w:val="006622B0"/>
    <w:rsid w:val="00662337"/>
    <w:rsid w:val="00662D57"/>
    <w:rsid w:val="00663B87"/>
    <w:rsid w:val="006701B3"/>
    <w:rsid w:val="0067208F"/>
    <w:rsid w:val="00685C86"/>
    <w:rsid w:val="00690496"/>
    <w:rsid w:val="006A3EC2"/>
    <w:rsid w:val="006A6AE4"/>
    <w:rsid w:val="006B486F"/>
    <w:rsid w:val="006B56EE"/>
    <w:rsid w:val="006B6838"/>
    <w:rsid w:val="006C2F3F"/>
    <w:rsid w:val="006C4140"/>
    <w:rsid w:val="006D115B"/>
    <w:rsid w:val="006D24FA"/>
    <w:rsid w:val="006E46FE"/>
    <w:rsid w:val="006F1973"/>
    <w:rsid w:val="006F22B7"/>
    <w:rsid w:val="006F40A9"/>
    <w:rsid w:val="006F7884"/>
    <w:rsid w:val="00706ACB"/>
    <w:rsid w:val="00711E98"/>
    <w:rsid w:val="00713D32"/>
    <w:rsid w:val="00713DD9"/>
    <w:rsid w:val="00714635"/>
    <w:rsid w:val="00716CEC"/>
    <w:rsid w:val="007235A0"/>
    <w:rsid w:val="00724B71"/>
    <w:rsid w:val="00746A28"/>
    <w:rsid w:val="00746D0A"/>
    <w:rsid w:val="007530E7"/>
    <w:rsid w:val="00753AA2"/>
    <w:rsid w:val="007543A3"/>
    <w:rsid w:val="0075584A"/>
    <w:rsid w:val="0075593E"/>
    <w:rsid w:val="0076682B"/>
    <w:rsid w:val="00775706"/>
    <w:rsid w:val="00775A39"/>
    <w:rsid w:val="00790D3B"/>
    <w:rsid w:val="007913FA"/>
    <w:rsid w:val="007930F0"/>
    <w:rsid w:val="0079470C"/>
    <w:rsid w:val="007A0075"/>
    <w:rsid w:val="007A11A9"/>
    <w:rsid w:val="007A2889"/>
    <w:rsid w:val="007B270F"/>
    <w:rsid w:val="007C10BB"/>
    <w:rsid w:val="007E0D59"/>
    <w:rsid w:val="007E6B38"/>
    <w:rsid w:val="007F0FAA"/>
    <w:rsid w:val="0080055B"/>
    <w:rsid w:val="0080282B"/>
    <w:rsid w:val="0081049D"/>
    <w:rsid w:val="0081540B"/>
    <w:rsid w:val="00822745"/>
    <w:rsid w:val="00822ED4"/>
    <w:rsid w:val="00831402"/>
    <w:rsid w:val="00844691"/>
    <w:rsid w:val="00844B30"/>
    <w:rsid w:val="008453D5"/>
    <w:rsid w:val="00846251"/>
    <w:rsid w:val="00851215"/>
    <w:rsid w:val="00860498"/>
    <w:rsid w:val="00866E3F"/>
    <w:rsid w:val="00867002"/>
    <w:rsid w:val="00880EC7"/>
    <w:rsid w:val="0088261C"/>
    <w:rsid w:val="008845D9"/>
    <w:rsid w:val="00885B7A"/>
    <w:rsid w:val="00896408"/>
    <w:rsid w:val="008977EE"/>
    <w:rsid w:val="008A16E3"/>
    <w:rsid w:val="008A794B"/>
    <w:rsid w:val="008B53AC"/>
    <w:rsid w:val="008B7F41"/>
    <w:rsid w:val="008C1866"/>
    <w:rsid w:val="008C345B"/>
    <w:rsid w:val="008C4259"/>
    <w:rsid w:val="008D6F3D"/>
    <w:rsid w:val="008E23FB"/>
    <w:rsid w:val="008E5D01"/>
    <w:rsid w:val="008F20C0"/>
    <w:rsid w:val="008F337C"/>
    <w:rsid w:val="008F7F04"/>
    <w:rsid w:val="0090389B"/>
    <w:rsid w:val="00915B22"/>
    <w:rsid w:val="009231C0"/>
    <w:rsid w:val="0092375D"/>
    <w:rsid w:val="00932F48"/>
    <w:rsid w:val="00935C88"/>
    <w:rsid w:val="00947A61"/>
    <w:rsid w:val="00950536"/>
    <w:rsid w:val="00950DD8"/>
    <w:rsid w:val="00954509"/>
    <w:rsid w:val="00956CD8"/>
    <w:rsid w:val="009610C5"/>
    <w:rsid w:val="009635BB"/>
    <w:rsid w:val="009646E4"/>
    <w:rsid w:val="00973B5F"/>
    <w:rsid w:val="00981169"/>
    <w:rsid w:val="00984F2C"/>
    <w:rsid w:val="00986007"/>
    <w:rsid w:val="00987A13"/>
    <w:rsid w:val="0099284C"/>
    <w:rsid w:val="009938BC"/>
    <w:rsid w:val="00996F9E"/>
    <w:rsid w:val="009A3F8A"/>
    <w:rsid w:val="009A57FD"/>
    <w:rsid w:val="009B05D0"/>
    <w:rsid w:val="009B7894"/>
    <w:rsid w:val="009D106B"/>
    <w:rsid w:val="009D13A3"/>
    <w:rsid w:val="009D1671"/>
    <w:rsid w:val="009D43A8"/>
    <w:rsid w:val="009D64FD"/>
    <w:rsid w:val="009D78FA"/>
    <w:rsid w:val="009E1D4B"/>
    <w:rsid w:val="009E2DEB"/>
    <w:rsid w:val="009E2E50"/>
    <w:rsid w:val="00A01531"/>
    <w:rsid w:val="00A1246C"/>
    <w:rsid w:val="00A171E9"/>
    <w:rsid w:val="00A213BE"/>
    <w:rsid w:val="00A24331"/>
    <w:rsid w:val="00A244D1"/>
    <w:rsid w:val="00A3006F"/>
    <w:rsid w:val="00A30D8A"/>
    <w:rsid w:val="00A311EE"/>
    <w:rsid w:val="00A328B9"/>
    <w:rsid w:val="00A3464E"/>
    <w:rsid w:val="00A432E5"/>
    <w:rsid w:val="00A44608"/>
    <w:rsid w:val="00A44CA9"/>
    <w:rsid w:val="00A53775"/>
    <w:rsid w:val="00A61E0E"/>
    <w:rsid w:val="00A6306F"/>
    <w:rsid w:val="00A64F01"/>
    <w:rsid w:val="00A661F5"/>
    <w:rsid w:val="00A721EE"/>
    <w:rsid w:val="00A7492D"/>
    <w:rsid w:val="00A8349A"/>
    <w:rsid w:val="00A84F14"/>
    <w:rsid w:val="00A857F8"/>
    <w:rsid w:val="00A861C9"/>
    <w:rsid w:val="00A91C69"/>
    <w:rsid w:val="00A9517E"/>
    <w:rsid w:val="00AA31BA"/>
    <w:rsid w:val="00AA6E7F"/>
    <w:rsid w:val="00AC3C26"/>
    <w:rsid w:val="00AC43A2"/>
    <w:rsid w:val="00AC6AD5"/>
    <w:rsid w:val="00AD4DF1"/>
    <w:rsid w:val="00AD57FF"/>
    <w:rsid w:val="00AF1062"/>
    <w:rsid w:val="00AF1F55"/>
    <w:rsid w:val="00B05493"/>
    <w:rsid w:val="00B119F1"/>
    <w:rsid w:val="00B14041"/>
    <w:rsid w:val="00B16567"/>
    <w:rsid w:val="00B17251"/>
    <w:rsid w:val="00B17584"/>
    <w:rsid w:val="00B249FE"/>
    <w:rsid w:val="00B32B02"/>
    <w:rsid w:val="00B33FF8"/>
    <w:rsid w:val="00B36BCE"/>
    <w:rsid w:val="00B51498"/>
    <w:rsid w:val="00B52E90"/>
    <w:rsid w:val="00B533BC"/>
    <w:rsid w:val="00B708A8"/>
    <w:rsid w:val="00B73712"/>
    <w:rsid w:val="00B7635F"/>
    <w:rsid w:val="00B8375D"/>
    <w:rsid w:val="00B9250B"/>
    <w:rsid w:val="00BB09FD"/>
    <w:rsid w:val="00BB1969"/>
    <w:rsid w:val="00BB4749"/>
    <w:rsid w:val="00BC01FC"/>
    <w:rsid w:val="00BC3A2F"/>
    <w:rsid w:val="00BC4F8B"/>
    <w:rsid w:val="00BE114E"/>
    <w:rsid w:val="00BE1859"/>
    <w:rsid w:val="00BE3461"/>
    <w:rsid w:val="00BE5525"/>
    <w:rsid w:val="00BF0423"/>
    <w:rsid w:val="00BF69BA"/>
    <w:rsid w:val="00C02FCE"/>
    <w:rsid w:val="00C07F7D"/>
    <w:rsid w:val="00C1269C"/>
    <w:rsid w:val="00C16D1A"/>
    <w:rsid w:val="00C21004"/>
    <w:rsid w:val="00C2142E"/>
    <w:rsid w:val="00C262FC"/>
    <w:rsid w:val="00C2762B"/>
    <w:rsid w:val="00C30C60"/>
    <w:rsid w:val="00C36C00"/>
    <w:rsid w:val="00C448DA"/>
    <w:rsid w:val="00C46881"/>
    <w:rsid w:val="00C51067"/>
    <w:rsid w:val="00C56A15"/>
    <w:rsid w:val="00C636DD"/>
    <w:rsid w:val="00C739A5"/>
    <w:rsid w:val="00C74FAB"/>
    <w:rsid w:val="00C76F6A"/>
    <w:rsid w:val="00C87FDB"/>
    <w:rsid w:val="00C9047C"/>
    <w:rsid w:val="00C95F71"/>
    <w:rsid w:val="00CA2EAE"/>
    <w:rsid w:val="00CA40E1"/>
    <w:rsid w:val="00CB0852"/>
    <w:rsid w:val="00CB30F5"/>
    <w:rsid w:val="00CB62FB"/>
    <w:rsid w:val="00CD45F7"/>
    <w:rsid w:val="00CD6D7D"/>
    <w:rsid w:val="00CE0472"/>
    <w:rsid w:val="00CE0C9F"/>
    <w:rsid w:val="00CE1CA4"/>
    <w:rsid w:val="00CE3DE1"/>
    <w:rsid w:val="00CE50DC"/>
    <w:rsid w:val="00CF3C5D"/>
    <w:rsid w:val="00CF58E4"/>
    <w:rsid w:val="00D0397C"/>
    <w:rsid w:val="00D1246F"/>
    <w:rsid w:val="00D14E2D"/>
    <w:rsid w:val="00D23E17"/>
    <w:rsid w:val="00D24551"/>
    <w:rsid w:val="00D2734A"/>
    <w:rsid w:val="00D363E1"/>
    <w:rsid w:val="00D40645"/>
    <w:rsid w:val="00D41EBF"/>
    <w:rsid w:val="00D458F6"/>
    <w:rsid w:val="00D537D4"/>
    <w:rsid w:val="00D54956"/>
    <w:rsid w:val="00D60726"/>
    <w:rsid w:val="00D609C2"/>
    <w:rsid w:val="00D703FE"/>
    <w:rsid w:val="00D70B81"/>
    <w:rsid w:val="00D70FAE"/>
    <w:rsid w:val="00D82548"/>
    <w:rsid w:val="00D84B21"/>
    <w:rsid w:val="00D9063F"/>
    <w:rsid w:val="00D9198F"/>
    <w:rsid w:val="00D947EA"/>
    <w:rsid w:val="00D95226"/>
    <w:rsid w:val="00DA4A51"/>
    <w:rsid w:val="00DB09E1"/>
    <w:rsid w:val="00DB6005"/>
    <w:rsid w:val="00DC2122"/>
    <w:rsid w:val="00DC2F70"/>
    <w:rsid w:val="00DC4C24"/>
    <w:rsid w:val="00DC6633"/>
    <w:rsid w:val="00DC7607"/>
    <w:rsid w:val="00DC7F8D"/>
    <w:rsid w:val="00DD1EBC"/>
    <w:rsid w:val="00DD1FF5"/>
    <w:rsid w:val="00DD6A8F"/>
    <w:rsid w:val="00DE7473"/>
    <w:rsid w:val="00E04FFD"/>
    <w:rsid w:val="00E05BD7"/>
    <w:rsid w:val="00E14B5B"/>
    <w:rsid w:val="00E172A6"/>
    <w:rsid w:val="00E2252E"/>
    <w:rsid w:val="00E300BF"/>
    <w:rsid w:val="00E33AE7"/>
    <w:rsid w:val="00E34BC1"/>
    <w:rsid w:val="00E36BA5"/>
    <w:rsid w:val="00E44558"/>
    <w:rsid w:val="00E54ED0"/>
    <w:rsid w:val="00E57746"/>
    <w:rsid w:val="00E577E4"/>
    <w:rsid w:val="00E72091"/>
    <w:rsid w:val="00E7310E"/>
    <w:rsid w:val="00E8717C"/>
    <w:rsid w:val="00EA4CC7"/>
    <w:rsid w:val="00EA4F46"/>
    <w:rsid w:val="00EB0335"/>
    <w:rsid w:val="00EB052C"/>
    <w:rsid w:val="00EB1B16"/>
    <w:rsid w:val="00EB1E5A"/>
    <w:rsid w:val="00EB6A43"/>
    <w:rsid w:val="00EC469C"/>
    <w:rsid w:val="00EC4923"/>
    <w:rsid w:val="00EC602E"/>
    <w:rsid w:val="00ED13F7"/>
    <w:rsid w:val="00ED471A"/>
    <w:rsid w:val="00ED5917"/>
    <w:rsid w:val="00ED7CC4"/>
    <w:rsid w:val="00EE157E"/>
    <w:rsid w:val="00EF25B3"/>
    <w:rsid w:val="00EF2EF0"/>
    <w:rsid w:val="00EF6AD2"/>
    <w:rsid w:val="00EF7A21"/>
    <w:rsid w:val="00F00E5A"/>
    <w:rsid w:val="00F06AC9"/>
    <w:rsid w:val="00F06EF9"/>
    <w:rsid w:val="00F105DD"/>
    <w:rsid w:val="00F22537"/>
    <w:rsid w:val="00F232E2"/>
    <w:rsid w:val="00F3084E"/>
    <w:rsid w:val="00F3285E"/>
    <w:rsid w:val="00F3346A"/>
    <w:rsid w:val="00F45E18"/>
    <w:rsid w:val="00F46385"/>
    <w:rsid w:val="00F4726C"/>
    <w:rsid w:val="00F530D0"/>
    <w:rsid w:val="00F55365"/>
    <w:rsid w:val="00F57A84"/>
    <w:rsid w:val="00F62BBF"/>
    <w:rsid w:val="00F64065"/>
    <w:rsid w:val="00F644AA"/>
    <w:rsid w:val="00F6595B"/>
    <w:rsid w:val="00F66487"/>
    <w:rsid w:val="00F710D9"/>
    <w:rsid w:val="00F72BBF"/>
    <w:rsid w:val="00F735FA"/>
    <w:rsid w:val="00F86461"/>
    <w:rsid w:val="00FA58DA"/>
    <w:rsid w:val="00FB1326"/>
    <w:rsid w:val="00FB5765"/>
    <w:rsid w:val="00FB69F4"/>
    <w:rsid w:val="00FD14BF"/>
    <w:rsid w:val="00FD1967"/>
    <w:rsid w:val="00FF5DF9"/>
    <w:rsid w:val="00FF7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96CC66"/>
  <w15:chartTrackingRefBased/>
  <w15:docId w15:val="{C7B5C07D-9A43-4DC7-8A85-83F9720B8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27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270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00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EF6"/>
  </w:style>
  <w:style w:type="paragraph" w:styleId="Footer">
    <w:name w:val="footer"/>
    <w:basedOn w:val="Normal"/>
    <w:link w:val="FooterChar"/>
    <w:uiPriority w:val="99"/>
    <w:unhideWhenUsed/>
    <w:rsid w:val="00200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EF6"/>
  </w:style>
  <w:style w:type="paragraph" w:styleId="BalloonText">
    <w:name w:val="Balloon Text"/>
    <w:basedOn w:val="Normal"/>
    <w:link w:val="BalloonTextChar"/>
    <w:uiPriority w:val="99"/>
    <w:semiHidden/>
    <w:unhideWhenUsed/>
    <w:rsid w:val="007C10B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0BB"/>
    <w:rPr>
      <w:rFonts w:ascii="Times New Roma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94A1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C065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32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srainternational.org/home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yana Williams</dc:creator>
  <cp:keywords/>
  <dc:description/>
  <cp:lastModifiedBy>Katerina Kontoleon</cp:lastModifiedBy>
  <cp:revision>2</cp:revision>
  <dcterms:created xsi:type="dcterms:W3CDTF">2025-03-20T18:52:00Z</dcterms:created>
  <dcterms:modified xsi:type="dcterms:W3CDTF">2025-03-20T18:52:00Z</dcterms:modified>
</cp:coreProperties>
</file>